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94aecfd7e550ceab5edf583d87ae43c2a79959"/>
    <w:p>
      <w:pPr>
        <w:pStyle w:val="Heading3"/>
      </w:pPr>
      <w:r>
        <w:t xml:space="preserve">Управа района Марьина роща уведомляет о демонтаже объектов самовольного строительства</w:t>
      </w:r>
    </w:p>
    <w:p>
      <w:pPr>
        <w:pStyle w:val="FirstParagraph"/>
      </w:pPr>
      <w:r>
        <w:t xml:space="preserve">20.07.2023</w:t>
      </w:r>
    </w:p>
    <w:p>
      <w:pPr>
        <w:pStyle w:val="BodyText"/>
      </w:pPr>
      <w:r>
        <w:t xml:space="preserve">В соответствии с решением Окружной комиссии по пресечению самовольного строительства в Северо-Восточном административном округе города Москвы металлические гаражные боксы по адресу: г. Москва, 3-я ул. Марьиной Рощи, подлежат демонтажу. Жителям, пользующимся данными гаражами для автотранспорта, предлагается освободить незаконно занятый земельный участок собственными силами в срок до 07.03.2023. По окончании указанного срока, в случае не освобождения участка в добровольном порядке металлические гаражные боксы будут демонтированы силами ГБУ «Автомобильные дороги СВА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housing-and-communal-services-and-improvement/conclusion-of-unauthorized-construction-sites-in-the-district/detail/117263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housing-and-communal-services-and-improvement/conclusion-of-unauthorized-construction-sites-in-the-district/detail/117263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housing-and-communal-services-and-improvement/conclusion-of-unauthorized-construction-sites-in-the-district/detail/117263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1:00:49Z</dcterms:created>
  <dcterms:modified xsi:type="dcterms:W3CDTF">2023-07-21T0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